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DAA8916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8A4B10">
        <w:rPr>
          <w:b/>
          <w:bCs/>
          <w:sz w:val="32"/>
          <w:szCs w:val="32"/>
        </w:rPr>
        <w:t>West Virgin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E31AB" w14:textId="77777777" w:rsidR="00DA0633" w:rsidRDefault="00DA06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D1DDC16" w:rsidR="00CB37D9" w:rsidRPr="00DA0633" w:rsidRDefault="00CB37D9" w:rsidP="00DA06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11509" w14:textId="77777777" w:rsidR="00DA0633" w:rsidRDefault="00DA06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AE3D5" w14:textId="77777777" w:rsidR="00DA0633" w:rsidRDefault="00DA06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2599E41" w:rsidR="00AD6FC0" w:rsidRPr="00DA0633" w:rsidRDefault="00AD6FC0" w:rsidP="00DA06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AF4029" w14:textId="77777777" w:rsidR="00DA0633" w:rsidRDefault="00DA06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8A4B10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A0633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8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